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A13580" w14:textId="1D53EAE6" w:rsidR="00D33674" w:rsidRPr="005E09E1" w:rsidRDefault="00237A42" w:rsidP="005E09E1">
      <w:pPr>
        <w:jc w:val="right"/>
        <w:rPr>
          <w:rFonts w:ascii="PT Sans" w:hAnsi="PT Sans" w:cstheme="minorHAnsi"/>
        </w:rPr>
      </w:pPr>
      <w:r w:rsidRPr="005E09E1">
        <w:rPr>
          <w:rFonts w:ascii="PT Sans" w:hAnsi="PT Sans" w:cstheme="minorHAnsi"/>
        </w:rPr>
        <w:tab/>
      </w:r>
      <w:r w:rsidR="00DD0431" w:rsidRPr="005E09E1">
        <w:rPr>
          <w:rFonts w:ascii="PT Sans" w:hAnsi="PT Sans" w:cstheme="minorHAnsi"/>
        </w:rPr>
        <w:tab/>
      </w:r>
      <w:r w:rsidR="00DD0431" w:rsidRPr="005E09E1">
        <w:rPr>
          <w:rFonts w:ascii="PT Sans" w:hAnsi="PT Sans" w:cstheme="minorHAnsi"/>
        </w:rPr>
        <w:tab/>
      </w:r>
      <w:r w:rsidR="00DD0431" w:rsidRPr="005E09E1">
        <w:rPr>
          <w:rFonts w:ascii="PT Sans" w:hAnsi="PT Sans" w:cstheme="minorHAnsi"/>
        </w:rPr>
        <w:tab/>
      </w:r>
      <w:r w:rsidR="00DD0431" w:rsidRPr="005E09E1">
        <w:rPr>
          <w:rFonts w:ascii="PT Sans" w:hAnsi="PT Sans" w:cstheme="minorHAnsi"/>
        </w:rPr>
        <w:tab/>
      </w:r>
      <w:r w:rsidR="00DD0431" w:rsidRPr="005E09E1">
        <w:rPr>
          <w:rFonts w:ascii="PT Sans" w:hAnsi="PT Sans" w:cstheme="minorHAnsi"/>
        </w:rPr>
        <w:tab/>
      </w:r>
      <w:r w:rsidR="00DD0431" w:rsidRPr="005E09E1">
        <w:rPr>
          <w:rFonts w:ascii="PT Sans" w:hAnsi="PT Sans" w:cstheme="minorHAnsi"/>
        </w:rPr>
        <w:tab/>
      </w:r>
      <w:r w:rsidR="00DD0431" w:rsidRPr="005E09E1">
        <w:rPr>
          <w:rFonts w:ascii="PT Sans" w:hAnsi="PT Sans" w:cstheme="minorHAnsi"/>
        </w:rPr>
        <w:tab/>
      </w:r>
      <w:r w:rsidR="00D33674" w:rsidRPr="005E09E1">
        <w:rPr>
          <w:rFonts w:ascii="PT Sans" w:hAnsi="PT Sans" w:cstheme="minorHAnsi"/>
        </w:rPr>
        <w:t xml:space="preserve">Katowice, </w:t>
      </w:r>
      <w:r w:rsidR="005A2199">
        <w:rPr>
          <w:rFonts w:ascii="PT Sans" w:hAnsi="PT Sans" w:cstheme="minorHAnsi"/>
        </w:rPr>
        <w:t>…………………</w:t>
      </w:r>
      <w:r w:rsidR="00D33674" w:rsidRPr="005E09E1">
        <w:rPr>
          <w:rFonts w:ascii="PT Sans" w:hAnsi="PT Sans" w:cstheme="minorHAnsi"/>
        </w:rPr>
        <w:t xml:space="preserve"> r.</w:t>
      </w:r>
    </w:p>
    <w:p w14:paraId="724E601B" w14:textId="02296CA1" w:rsidR="00D33674" w:rsidRPr="005E09E1" w:rsidRDefault="00DD0431" w:rsidP="00D33674">
      <w:pPr>
        <w:rPr>
          <w:rFonts w:ascii="PT Sans" w:hAnsi="PT Sans" w:cstheme="minorHAnsi"/>
        </w:rPr>
      </w:pPr>
      <w:r w:rsidRPr="005E09E1">
        <w:rPr>
          <w:rFonts w:ascii="PT Sans" w:hAnsi="PT Sans" w:cstheme="minorHAnsi"/>
        </w:rPr>
        <w:t>…………………………………………</w:t>
      </w:r>
    </w:p>
    <w:p w14:paraId="5C2E08F9" w14:textId="288E6C0A" w:rsidR="00DD0431" w:rsidRPr="005E09E1" w:rsidRDefault="00DD0431" w:rsidP="00D33674">
      <w:pPr>
        <w:rPr>
          <w:rFonts w:ascii="PT Sans" w:hAnsi="PT Sans" w:cstheme="minorHAnsi"/>
        </w:rPr>
      </w:pPr>
      <w:r w:rsidRPr="005E09E1">
        <w:rPr>
          <w:rFonts w:ascii="PT Sans" w:hAnsi="PT Sans" w:cstheme="minorHAnsi"/>
        </w:rPr>
        <w:t>(dane kierownika projektu)</w:t>
      </w:r>
    </w:p>
    <w:p w14:paraId="7AD373E7" w14:textId="1D124E92" w:rsidR="00DD0431" w:rsidRPr="005E09E1" w:rsidRDefault="00DD0431" w:rsidP="00D33674">
      <w:pPr>
        <w:rPr>
          <w:rFonts w:ascii="PT Sans" w:hAnsi="PT Sans" w:cstheme="minorHAnsi"/>
        </w:rPr>
      </w:pPr>
    </w:p>
    <w:p w14:paraId="625CEF02" w14:textId="56A8577D" w:rsidR="00DD0431" w:rsidRPr="005E09E1" w:rsidRDefault="00DD0431" w:rsidP="00DD0431">
      <w:pPr>
        <w:ind w:left="4678"/>
        <w:rPr>
          <w:rFonts w:ascii="PT Sans" w:hAnsi="PT Sans" w:cstheme="minorHAnsi"/>
        </w:rPr>
      </w:pPr>
      <w:r w:rsidRPr="005E09E1">
        <w:rPr>
          <w:rFonts w:ascii="PT Sans" w:hAnsi="PT Sans" w:cstheme="minorHAnsi"/>
        </w:rPr>
        <w:t>Szanowna Pani</w:t>
      </w:r>
    </w:p>
    <w:p w14:paraId="13314109" w14:textId="0A711AB6" w:rsidR="00DD0431" w:rsidRPr="005E09E1" w:rsidRDefault="00DD0431" w:rsidP="00DD0431">
      <w:pPr>
        <w:ind w:left="4678"/>
        <w:rPr>
          <w:rFonts w:ascii="PT Sans" w:hAnsi="PT Sans" w:cstheme="minorHAnsi"/>
        </w:rPr>
      </w:pPr>
      <w:r w:rsidRPr="005E09E1">
        <w:rPr>
          <w:rFonts w:ascii="PT Sans" w:hAnsi="PT Sans" w:cstheme="minorHAnsi"/>
        </w:rPr>
        <w:t>Dr hab. Alina Świeściak-Fast, prof. UŚ</w:t>
      </w:r>
    </w:p>
    <w:p w14:paraId="0EE8F3F5" w14:textId="7E84100E" w:rsidR="00DD0431" w:rsidRPr="005E09E1" w:rsidRDefault="00DD0431" w:rsidP="00DD0431">
      <w:pPr>
        <w:ind w:left="4678"/>
        <w:rPr>
          <w:rFonts w:ascii="PT Sans" w:hAnsi="PT Sans" w:cstheme="minorHAnsi"/>
        </w:rPr>
      </w:pPr>
      <w:r w:rsidRPr="005E09E1">
        <w:rPr>
          <w:rFonts w:ascii="PT Sans" w:hAnsi="PT Sans" w:cstheme="minorHAnsi"/>
        </w:rPr>
        <w:t>Dziekan Szkoły Doktorskiej</w:t>
      </w:r>
    </w:p>
    <w:p w14:paraId="301397B8" w14:textId="301A6AB2" w:rsidR="00237A42" w:rsidRPr="005E09E1" w:rsidRDefault="00237A42" w:rsidP="00237A42">
      <w:pPr>
        <w:pStyle w:val="Podstawowyakapitowy"/>
        <w:spacing w:line="276" w:lineRule="auto"/>
        <w:rPr>
          <w:rFonts w:ascii="PT Sans" w:hAnsi="PT Sans"/>
          <w:sz w:val="22"/>
        </w:rPr>
      </w:pPr>
    </w:p>
    <w:p w14:paraId="007BF972" w14:textId="2F1D4888" w:rsidR="00DD0431" w:rsidRPr="005E09E1" w:rsidRDefault="00DD0431" w:rsidP="00237A42">
      <w:pPr>
        <w:pStyle w:val="Podstawowyakapitowy"/>
        <w:spacing w:line="276" w:lineRule="auto"/>
        <w:rPr>
          <w:rFonts w:ascii="PT Sans" w:hAnsi="PT Sans"/>
          <w:sz w:val="22"/>
        </w:rPr>
      </w:pPr>
    </w:p>
    <w:p w14:paraId="11745324" w14:textId="33C37F70" w:rsidR="00DD0431" w:rsidRPr="005E09E1" w:rsidRDefault="00DD0431" w:rsidP="00237A42">
      <w:pPr>
        <w:pStyle w:val="Podstawowyakapitowy"/>
        <w:spacing w:line="276" w:lineRule="auto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>Szanowna Pani Dziekan</w:t>
      </w:r>
    </w:p>
    <w:p w14:paraId="6DFCBD22" w14:textId="6B478DCD" w:rsidR="00DD0431" w:rsidRPr="005E09E1" w:rsidRDefault="00DD0431" w:rsidP="00237A42">
      <w:pPr>
        <w:pStyle w:val="Podstawowyakapitowy"/>
        <w:spacing w:line="276" w:lineRule="auto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>W związku z organizacją rekrutacji na stanowisko doktoranta w projekcie ……………………… w</w:t>
      </w:r>
      <w:r w:rsidR="005E09E1">
        <w:rPr>
          <w:rFonts w:ascii="PT Sans" w:hAnsi="PT Sans"/>
          <w:sz w:val="22"/>
        </w:rPr>
        <w:t> </w:t>
      </w:r>
      <w:r w:rsidRPr="005E09E1">
        <w:rPr>
          <w:rFonts w:ascii="PT Sans" w:hAnsi="PT Sans"/>
          <w:sz w:val="22"/>
        </w:rPr>
        <w:t>ramach konkursu ……… proszę o powołanie komisji rekrutacyjnej, której posiedzenie odbędzie się …………</w:t>
      </w:r>
      <w:r w:rsidR="005E09E1" w:rsidRPr="005E09E1">
        <w:rPr>
          <w:rFonts w:ascii="PT Sans" w:hAnsi="PT Sans"/>
          <w:sz w:val="22"/>
        </w:rPr>
        <w:t>……</w:t>
      </w:r>
      <w:r w:rsidRPr="005E09E1">
        <w:rPr>
          <w:rFonts w:ascii="PT Sans" w:hAnsi="PT Sans"/>
          <w:sz w:val="22"/>
        </w:rPr>
        <w:t xml:space="preserve"> </w:t>
      </w:r>
      <w:r w:rsidR="005A2199">
        <w:rPr>
          <w:rFonts w:ascii="PT Sans" w:hAnsi="PT Sans"/>
          <w:sz w:val="22"/>
        </w:rPr>
        <w:t>w</w:t>
      </w:r>
      <w:r w:rsidR="005E09E1" w:rsidRPr="005E09E1">
        <w:rPr>
          <w:rFonts w:ascii="PT Sans" w:hAnsi="PT Sans"/>
          <w:sz w:val="22"/>
        </w:rPr>
        <w:t> </w:t>
      </w:r>
      <w:r w:rsidRPr="005E09E1">
        <w:rPr>
          <w:rFonts w:ascii="PT Sans" w:hAnsi="PT Sans"/>
          <w:sz w:val="22"/>
        </w:rPr>
        <w:t>siedzibie …………</w:t>
      </w:r>
      <w:r w:rsidR="005A2199">
        <w:rPr>
          <w:rFonts w:ascii="PT Sans" w:hAnsi="PT Sans"/>
          <w:sz w:val="22"/>
        </w:rPr>
        <w:t xml:space="preserve"> / online.</w:t>
      </w:r>
      <w:bookmarkStart w:id="0" w:name="_GoBack"/>
      <w:bookmarkEnd w:id="0"/>
    </w:p>
    <w:p w14:paraId="6846D12E" w14:textId="79264C48" w:rsidR="00DD0431" w:rsidRPr="005E09E1" w:rsidRDefault="00DD0431" w:rsidP="00237A42">
      <w:pPr>
        <w:pStyle w:val="Podstawowyakapitowy"/>
        <w:spacing w:line="276" w:lineRule="auto"/>
        <w:rPr>
          <w:rFonts w:ascii="PT Sans" w:hAnsi="PT Sans"/>
          <w:sz w:val="22"/>
        </w:rPr>
      </w:pPr>
    </w:p>
    <w:p w14:paraId="4D495F8A" w14:textId="34C76360" w:rsidR="005E09E1" w:rsidRPr="005E09E1" w:rsidRDefault="005E09E1" w:rsidP="00237A42">
      <w:pPr>
        <w:pStyle w:val="Podstawowyakapitowy"/>
        <w:spacing w:line="276" w:lineRule="auto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>Proponowany skład komisji:</w:t>
      </w:r>
    </w:p>
    <w:p w14:paraId="7AB0321A" w14:textId="4232BC39" w:rsidR="00237A42" w:rsidRPr="005E09E1" w:rsidRDefault="00DD0431" w:rsidP="00237A42">
      <w:pPr>
        <w:pStyle w:val="Podstawowyakapitowy"/>
        <w:numPr>
          <w:ilvl w:val="0"/>
          <w:numId w:val="2"/>
        </w:numPr>
        <w:spacing w:line="276" w:lineRule="auto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>………………………………</w:t>
      </w:r>
      <w:r w:rsidR="00237A42" w:rsidRPr="005E09E1">
        <w:rPr>
          <w:rFonts w:ascii="PT Sans" w:hAnsi="PT Sans"/>
          <w:sz w:val="22"/>
        </w:rPr>
        <w:t xml:space="preserve"> – przewodniczący komisji</w:t>
      </w:r>
    </w:p>
    <w:p w14:paraId="2682E7EB" w14:textId="3BF4C099" w:rsidR="00237A42" w:rsidRPr="005E09E1" w:rsidRDefault="00DD0431" w:rsidP="00237A42">
      <w:pPr>
        <w:pStyle w:val="Podstawowyakapitowy"/>
        <w:numPr>
          <w:ilvl w:val="0"/>
          <w:numId w:val="2"/>
        </w:numPr>
        <w:spacing w:line="276" w:lineRule="auto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>………………………………</w:t>
      </w:r>
      <w:r w:rsidR="00237A42" w:rsidRPr="005E09E1">
        <w:rPr>
          <w:rFonts w:ascii="PT Sans" w:hAnsi="PT Sans"/>
          <w:sz w:val="22"/>
        </w:rPr>
        <w:t xml:space="preserve"> – członek komisji, dyscyplina: </w:t>
      </w:r>
      <w:r w:rsidRPr="005E09E1">
        <w:rPr>
          <w:rFonts w:ascii="PT Sans" w:hAnsi="PT Sans"/>
          <w:sz w:val="22"/>
        </w:rPr>
        <w:t>……………………</w:t>
      </w:r>
    </w:p>
    <w:p w14:paraId="0707DF5E" w14:textId="342343C6" w:rsidR="00237A42" w:rsidRPr="005E09E1" w:rsidRDefault="00DD0431" w:rsidP="00237A42">
      <w:pPr>
        <w:pStyle w:val="Podstawowyakapitowy"/>
        <w:numPr>
          <w:ilvl w:val="0"/>
          <w:numId w:val="2"/>
        </w:numPr>
        <w:spacing w:line="276" w:lineRule="auto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>………………………………</w:t>
      </w:r>
      <w:r w:rsidR="00237A42" w:rsidRPr="005E09E1">
        <w:rPr>
          <w:rFonts w:ascii="PT Sans" w:hAnsi="PT Sans"/>
          <w:sz w:val="22"/>
        </w:rPr>
        <w:t xml:space="preserve"> – członek komisji, dyscyplina: </w:t>
      </w:r>
      <w:r w:rsidRPr="005E09E1">
        <w:rPr>
          <w:rFonts w:ascii="PT Sans" w:hAnsi="PT Sans"/>
          <w:sz w:val="22"/>
        </w:rPr>
        <w:t>……………………</w:t>
      </w:r>
    </w:p>
    <w:p w14:paraId="5410C714" w14:textId="322C1C62" w:rsidR="00237A42" w:rsidRPr="005E09E1" w:rsidRDefault="00DD0431" w:rsidP="00237A42">
      <w:pPr>
        <w:pStyle w:val="Podstawowyakapitowy"/>
        <w:numPr>
          <w:ilvl w:val="0"/>
          <w:numId w:val="2"/>
        </w:numPr>
        <w:spacing w:line="276" w:lineRule="auto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 xml:space="preserve">……………………………… </w:t>
      </w:r>
      <w:r w:rsidR="00237A42" w:rsidRPr="005E09E1">
        <w:rPr>
          <w:rFonts w:ascii="PT Sans" w:hAnsi="PT Sans"/>
          <w:sz w:val="22"/>
        </w:rPr>
        <w:t xml:space="preserve">– członek komisji, dyscyplina: </w:t>
      </w:r>
      <w:r w:rsidRPr="005E09E1">
        <w:rPr>
          <w:rFonts w:ascii="PT Sans" w:hAnsi="PT Sans"/>
          <w:sz w:val="22"/>
        </w:rPr>
        <w:t>…………………… (dyscyplina pokrewna)</w:t>
      </w:r>
    </w:p>
    <w:p w14:paraId="1DA616E3" w14:textId="77777777" w:rsidR="005E09E1" w:rsidRPr="005E09E1" w:rsidRDefault="005E09E1" w:rsidP="005E09E1">
      <w:pPr>
        <w:pStyle w:val="Podstawowyakapitowy"/>
        <w:spacing w:line="276" w:lineRule="auto"/>
        <w:rPr>
          <w:rFonts w:ascii="PT Sans" w:hAnsi="PT Sans"/>
          <w:sz w:val="22"/>
        </w:rPr>
      </w:pPr>
    </w:p>
    <w:p w14:paraId="30869801" w14:textId="77777777" w:rsidR="005E09E1" w:rsidRPr="005E09E1" w:rsidRDefault="005E09E1" w:rsidP="005E09E1">
      <w:pPr>
        <w:pStyle w:val="Podstawowyakapitowy"/>
        <w:spacing w:line="276" w:lineRule="auto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>Proszę także o wyznaczenie przedstawiciela Szkoły Doktorskiej w komisji.</w:t>
      </w:r>
    </w:p>
    <w:p w14:paraId="3A6E4EB0" w14:textId="77777777" w:rsidR="005E09E1" w:rsidRPr="005E09E1" w:rsidRDefault="005E09E1" w:rsidP="005E09E1">
      <w:pPr>
        <w:pStyle w:val="Podstawowyakapitowy"/>
        <w:spacing w:line="276" w:lineRule="auto"/>
        <w:rPr>
          <w:rFonts w:ascii="PT Sans" w:hAnsi="PT Sans"/>
          <w:sz w:val="22"/>
        </w:rPr>
      </w:pPr>
    </w:p>
    <w:p w14:paraId="4B45ABA8" w14:textId="77777777" w:rsidR="005E09E1" w:rsidRPr="005E09E1" w:rsidRDefault="005E09E1" w:rsidP="005E09E1">
      <w:pPr>
        <w:pStyle w:val="Podstawowyakapitowy"/>
        <w:spacing w:line="276" w:lineRule="auto"/>
        <w:rPr>
          <w:rFonts w:ascii="PT Sans" w:hAnsi="PT Sans"/>
          <w:sz w:val="22"/>
        </w:rPr>
      </w:pPr>
    </w:p>
    <w:p w14:paraId="3B47B389" w14:textId="77777777" w:rsidR="005E09E1" w:rsidRPr="005E09E1" w:rsidRDefault="005E09E1" w:rsidP="005E09E1">
      <w:pPr>
        <w:pStyle w:val="Podstawowyakapitowy"/>
        <w:spacing w:line="276" w:lineRule="auto"/>
        <w:ind w:left="4678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>Z poważaniem</w:t>
      </w:r>
    </w:p>
    <w:p w14:paraId="71006725" w14:textId="77777777" w:rsidR="005E09E1" w:rsidRPr="005E09E1" w:rsidRDefault="005E09E1" w:rsidP="005E09E1">
      <w:pPr>
        <w:pStyle w:val="Podstawowyakapitowy"/>
        <w:spacing w:line="276" w:lineRule="auto"/>
        <w:ind w:left="4678"/>
        <w:rPr>
          <w:rFonts w:ascii="PT Sans" w:hAnsi="PT Sans"/>
          <w:sz w:val="22"/>
        </w:rPr>
      </w:pPr>
    </w:p>
    <w:p w14:paraId="6149A448" w14:textId="77F60C6D" w:rsidR="005E09E1" w:rsidRPr="005E09E1" w:rsidRDefault="005E09E1" w:rsidP="005E09E1">
      <w:pPr>
        <w:pStyle w:val="Podstawowyakapitowy"/>
        <w:spacing w:line="276" w:lineRule="auto"/>
        <w:ind w:left="4678"/>
        <w:rPr>
          <w:rFonts w:ascii="PT Sans" w:hAnsi="PT Sans"/>
          <w:sz w:val="22"/>
        </w:rPr>
      </w:pPr>
      <w:r w:rsidRPr="005E09E1">
        <w:rPr>
          <w:rFonts w:ascii="PT Sans" w:hAnsi="PT Sans"/>
          <w:sz w:val="22"/>
        </w:rPr>
        <w:t xml:space="preserve">……………………… </w:t>
      </w:r>
    </w:p>
    <w:p w14:paraId="1E0E5CF5" w14:textId="77777777" w:rsidR="00D33674" w:rsidRPr="005E09E1" w:rsidRDefault="00D33674" w:rsidP="00D33674">
      <w:pPr>
        <w:spacing w:line="360" w:lineRule="auto"/>
        <w:ind w:left="5664"/>
        <w:rPr>
          <w:rFonts w:ascii="PT Sans" w:hAnsi="PT Sans" w:cstheme="minorHAnsi"/>
          <w:color w:val="000000"/>
          <w:sz w:val="24"/>
          <w:szCs w:val="24"/>
        </w:rPr>
      </w:pPr>
    </w:p>
    <w:p w14:paraId="6EF61D29" w14:textId="77777777" w:rsidR="00495D7C" w:rsidRPr="005E09E1" w:rsidRDefault="00495D7C">
      <w:pPr>
        <w:rPr>
          <w:rFonts w:ascii="PT Sans" w:hAnsi="PT Sans" w:cstheme="minorHAnsi"/>
          <w:color w:val="000000"/>
          <w:sz w:val="24"/>
          <w:szCs w:val="24"/>
        </w:rPr>
      </w:pPr>
    </w:p>
    <w:sectPr w:rsidR="00495D7C" w:rsidRPr="005E09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T Sans">
    <w:panose1 w:val="020B0503020203020204"/>
    <w:charset w:val="EE"/>
    <w:family w:val="swiss"/>
    <w:pitch w:val="variable"/>
    <w:sig w:usb0="A00002EF" w:usb1="5000204B" w:usb2="00000020" w:usb3="00000000" w:csb0="000000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EE7207"/>
    <w:multiLevelType w:val="hybridMultilevel"/>
    <w:tmpl w:val="724EA7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E10717"/>
    <w:multiLevelType w:val="hybridMultilevel"/>
    <w:tmpl w:val="6E868B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zQwMzO2MDExMjVS0lEKTi0uzszPAykwrAUAWonu5ywAAAA="/>
  </w:docVars>
  <w:rsids>
    <w:rsidRoot w:val="00D33674"/>
    <w:rsid w:val="001061F0"/>
    <w:rsid w:val="00237A42"/>
    <w:rsid w:val="00441E96"/>
    <w:rsid w:val="00495D7C"/>
    <w:rsid w:val="005A2199"/>
    <w:rsid w:val="005E09E1"/>
    <w:rsid w:val="00CD014D"/>
    <w:rsid w:val="00D33674"/>
    <w:rsid w:val="00DD0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9DDD9D"/>
  <w15:chartTrackingRefBased/>
  <w15:docId w15:val="{0DBA0B8F-C971-4C5E-B413-C7C068632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3367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odstawowyakapitowy">
    <w:name w:val="[Podstawowy akapitowy]"/>
    <w:basedOn w:val="Normalny"/>
    <w:uiPriority w:val="99"/>
    <w:rsid w:val="00CD014D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5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4</cp:revision>
  <cp:lastPrinted>2020-02-25T07:23:00Z</cp:lastPrinted>
  <dcterms:created xsi:type="dcterms:W3CDTF">2020-06-30T08:02:00Z</dcterms:created>
  <dcterms:modified xsi:type="dcterms:W3CDTF">2021-03-22T09:31:00Z</dcterms:modified>
</cp:coreProperties>
</file>